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1442" w:rsidRPr="00D751BB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Mr. </w:t>
      </w: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Shyam</w:t>
      </w:r>
      <w:proofErr w:type="spellEnd"/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Modi</w:t>
      </w:r>
      <w:proofErr w:type="spellEnd"/>
    </w:p>
    <w:p w:rsidR="00BC1442" w:rsidRPr="00D751BB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33, M.G. Road</w:t>
      </w:r>
    </w:p>
    <w:p w:rsidR="00BC1442" w:rsidRPr="00D751BB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Nr. Post Office</w:t>
      </w:r>
    </w:p>
    <w:p w:rsidR="00BC1442" w:rsidRPr="00D751BB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Pune</w:t>
      </w:r>
      <w:proofErr w:type="spellEnd"/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, Maharashtra-400325 </w:t>
      </w:r>
    </w:p>
    <w:p w:rsidR="00BC1442" w:rsidRPr="00D751BB" w:rsidRDefault="00D751BB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  <w:r>
        <w:rPr>
          <w:rFonts w:ascii="Times New Roman" w:hAnsi="Times New Roman" w:cs="Times New Roman"/>
          <w:b/>
          <w:bCs/>
          <w:sz w:val="27"/>
          <w:szCs w:val="27"/>
        </w:rPr>
        <w:t>1234567890</w:t>
      </w:r>
    </w:p>
    <w:p w:rsidR="00BC1442" w:rsidRPr="00D751BB" w:rsidRDefault="00BC1442" w:rsidP="00BC1442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7"/>
          <w:szCs w:val="27"/>
        </w:rPr>
      </w:pPr>
    </w:p>
    <w:p w:rsidR="00BC1442" w:rsidRPr="00D751BB" w:rsidRDefault="00BC1442" w:rsidP="00BC1442">
      <w:pPr>
        <w:spacing w:after="0" w:line="240" w:lineRule="auto"/>
        <w:jc w:val="right"/>
        <w:rPr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01 March 2020</w:t>
      </w: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To,</w:t>
      </w: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Mr. S.K. Venkatraman</w:t>
      </w: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The De</w:t>
      </w:r>
      <w:r w:rsidR="00D751BB">
        <w:rPr>
          <w:rFonts w:ascii="Times New Roman" w:hAnsi="Times New Roman" w:cs="Times New Roman"/>
          <w:b/>
          <w:bCs/>
          <w:sz w:val="27"/>
          <w:szCs w:val="27"/>
        </w:rPr>
        <w:t xml:space="preserve">puty General Manager – Sales &amp; </w:t>
      </w:r>
      <w:r w:rsidR="000008CC" w:rsidRPr="00D751BB">
        <w:rPr>
          <w:rFonts w:ascii="Times New Roman" w:hAnsi="Times New Roman" w:cs="Times New Roman"/>
          <w:b/>
          <w:bCs/>
          <w:sz w:val="27"/>
          <w:szCs w:val="27"/>
        </w:rPr>
        <w:t>Marketing</w:t>
      </w:r>
    </w:p>
    <w:p w:rsidR="00011706" w:rsidRPr="00D751BB" w:rsidRDefault="00F35B3B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>
        <w:rPr>
          <w:rFonts w:ascii="Times New Roman" w:hAnsi="Times New Roman" w:cs="Times New Roman"/>
          <w:b/>
          <w:bCs/>
          <w:sz w:val="27"/>
          <w:szCs w:val="27"/>
        </w:rPr>
        <w:t>ABC PQR</w:t>
      </w:r>
      <w:r w:rsidR="00011706"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Ltd.</w:t>
      </w: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10056, Lane 3 Industrial Notified Area,</w:t>
      </w: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Pune</w:t>
      </w:r>
      <w:proofErr w:type="spellEnd"/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, Maharashtra </w:t>
      </w:r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11706" w:rsidRPr="00D751BB" w:rsidRDefault="00011706" w:rsidP="00AD1562">
      <w:pPr>
        <w:tabs>
          <w:tab w:val="left" w:pos="2552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Subject: </w:t>
      </w:r>
      <w:r w:rsidR="00AD1562"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Application to apply for </w:t>
      </w:r>
      <w:r w:rsidR="002C64FF"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an </w:t>
      </w:r>
      <w:r w:rsidR="00AD1562" w:rsidRPr="00D751BB">
        <w:rPr>
          <w:rFonts w:ascii="Times New Roman" w:hAnsi="Times New Roman" w:cs="Times New Roman"/>
          <w:b/>
          <w:bCs/>
          <w:sz w:val="27"/>
          <w:szCs w:val="27"/>
        </w:rPr>
        <w:t>Internship.</w:t>
      </w:r>
    </w:p>
    <w:p w:rsidR="000F7B85" w:rsidRPr="00D751BB" w:rsidRDefault="000F7B85" w:rsidP="000F7B85">
      <w:pPr>
        <w:tabs>
          <w:tab w:val="left" w:pos="2552"/>
        </w:tabs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ab/>
        <w:t xml:space="preserve">   Referred by: </w:t>
      </w:r>
      <w:bookmarkStart w:id="0" w:name="OLE_LINK1"/>
      <w:bookmarkStart w:id="1" w:name="OLE_LINK2"/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Mr. A.B. </w:t>
      </w: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Trivedi</w:t>
      </w:r>
      <w:bookmarkEnd w:id="0"/>
      <w:bookmarkEnd w:id="1"/>
      <w:proofErr w:type="spellEnd"/>
    </w:p>
    <w:p w:rsidR="00011706" w:rsidRPr="00D751BB" w:rsidRDefault="00011706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11706" w:rsidRPr="00D751BB" w:rsidRDefault="00BC1442" w:rsidP="004672C2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Dear</w:t>
      </w:r>
      <w:r w:rsidR="00011706"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Mr. S.K. Venkatraman,</w:t>
      </w:r>
      <w:r w:rsidR="00011706" w:rsidRPr="00D751BB">
        <w:rPr>
          <w:rFonts w:ascii="Times New Roman" w:hAnsi="Times New Roman" w:cs="Times New Roman"/>
          <w:sz w:val="27"/>
          <w:szCs w:val="27"/>
        </w:rPr>
        <w:t xml:space="preserve"> </w:t>
      </w:r>
    </w:p>
    <w:p w:rsidR="00D751BB" w:rsidRPr="00D751BB" w:rsidRDefault="00D751BB" w:rsidP="004672C2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:rsidR="00011706" w:rsidRPr="00D751BB" w:rsidRDefault="00011706" w:rsidP="004672C2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sz w:val="27"/>
          <w:szCs w:val="27"/>
        </w:rPr>
        <w:t>Greetings of the day!</w:t>
      </w:r>
    </w:p>
    <w:p w:rsidR="00BC1442" w:rsidRPr="00D751BB" w:rsidRDefault="00BC1442" w:rsidP="007E5913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0F7B85" w:rsidRPr="00D751BB" w:rsidRDefault="00AD1562" w:rsidP="00F35B3B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bookmarkStart w:id="2" w:name="OLE_LINK3"/>
      <w:bookmarkStart w:id="3" w:name="OLE_LINK4"/>
      <w:r w:rsidRPr="00D751BB">
        <w:rPr>
          <w:rFonts w:ascii="Times New Roman" w:hAnsi="Times New Roman" w:cs="Times New Roman"/>
          <w:sz w:val="27"/>
          <w:szCs w:val="27"/>
        </w:rPr>
        <w:t xml:space="preserve">This is to apply for an internship in your </w:t>
      </w:r>
      <w:r w:rsidR="009F09FB" w:rsidRPr="00D751BB">
        <w:rPr>
          <w:rFonts w:ascii="Times New Roman" w:hAnsi="Times New Roman" w:cs="Times New Roman"/>
          <w:sz w:val="27"/>
          <w:szCs w:val="27"/>
        </w:rPr>
        <w:t>reputed organisation</w:t>
      </w:r>
      <w:r w:rsidRPr="00D751BB">
        <w:rPr>
          <w:rFonts w:ascii="Times New Roman" w:hAnsi="Times New Roman" w:cs="Times New Roman"/>
          <w:sz w:val="27"/>
          <w:szCs w:val="27"/>
        </w:rPr>
        <w:t>/institution</w:t>
      </w:r>
      <w:bookmarkEnd w:id="2"/>
      <w:bookmarkEnd w:id="3"/>
      <w:r w:rsidRPr="00D751BB">
        <w:rPr>
          <w:rFonts w:ascii="Times New Roman" w:hAnsi="Times New Roman" w:cs="Times New Roman"/>
          <w:sz w:val="27"/>
          <w:szCs w:val="27"/>
        </w:rPr>
        <w:t xml:space="preserve"> </w:t>
      </w:r>
      <w:r w:rsidR="00F35B3B">
        <w:rPr>
          <w:rFonts w:ascii="Times New Roman" w:hAnsi="Times New Roman" w:cs="Times New Roman"/>
          <w:b/>
          <w:bCs/>
          <w:sz w:val="27"/>
          <w:szCs w:val="27"/>
        </w:rPr>
        <w:t>ABC PRQ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Ltd.</w:t>
      </w:r>
      <w:r w:rsidRPr="00D751BB">
        <w:rPr>
          <w:rFonts w:ascii="Times New Roman" w:hAnsi="Times New Roman" w:cs="Times New Roman"/>
          <w:sz w:val="27"/>
          <w:szCs w:val="27"/>
        </w:rPr>
        <w:t xml:space="preserve"> I am perusing/</w:t>
      </w:r>
      <w:r w:rsidR="00B51C9C" w:rsidRPr="00D751BB">
        <w:rPr>
          <w:rFonts w:ascii="Times New Roman" w:hAnsi="Times New Roman" w:cs="Times New Roman"/>
          <w:sz w:val="27"/>
          <w:szCs w:val="27"/>
        </w:rPr>
        <w:t xml:space="preserve">have completed my 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>M.B.A.</w:t>
      </w:r>
      <w:r w:rsidR="00D554D8" w:rsidRPr="00D751BB">
        <w:rPr>
          <w:rFonts w:ascii="Times New Roman" w:hAnsi="Times New Roman" w:cs="Times New Roman"/>
          <w:sz w:val="27"/>
          <w:szCs w:val="27"/>
        </w:rPr>
        <w:t>, major with</w:t>
      </w:r>
      <w:r w:rsidR="00A55B3B" w:rsidRPr="00D751BB">
        <w:rPr>
          <w:rFonts w:ascii="Times New Roman" w:hAnsi="Times New Roman" w:cs="Times New Roman"/>
          <w:sz w:val="27"/>
          <w:szCs w:val="27"/>
        </w:rPr>
        <w:t xml:space="preserve"> 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>Marketing</w:t>
      </w:r>
      <w:r w:rsidR="00D554D8" w:rsidRPr="00D751BB">
        <w:rPr>
          <w:rFonts w:ascii="Times New Roman" w:hAnsi="Times New Roman" w:cs="Times New Roman"/>
          <w:sz w:val="27"/>
          <w:szCs w:val="27"/>
        </w:rPr>
        <w:t xml:space="preserve">, since/in 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>2009</w:t>
      </w:r>
      <w:r w:rsidR="00D554D8" w:rsidRPr="00D751BB">
        <w:rPr>
          <w:rFonts w:ascii="Times New Roman" w:hAnsi="Times New Roman" w:cs="Times New Roman"/>
          <w:sz w:val="27"/>
          <w:szCs w:val="27"/>
        </w:rPr>
        <w:t xml:space="preserve">. I strongly believe that associating with your reputed organisation/institution will turn an ideal way for me to sharpen my knowledge and skills in 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>Sales</w:t>
      </w:r>
      <w:r w:rsidR="00D554D8" w:rsidRPr="00D751BB">
        <w:rPr>
          <w:rFonts w:ascii="Times New Roman" w:hAnsi="Times New Roman" w:cs="Times New Roman"/>
          <w:sz w:val="27"/>
          <w:szCs w:val="27"/>
        </w:rPr>
        <w:t xml:space="preserve"> field and help me boosting my career to a new horizon.</w:t>
      </w:r>
    </w:p>
    <w:p w:rsidR="000F7B85" w:rsidRPr="00D751BB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D554D8" w:rsidRPr="00D751BB" w:rsidRDefault="000F7B85" w:rsidP="00D751BB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sz w:val="27"/>
          <w:szCs w:val="27"/>
        </w:rPr>
        <w:t xml:space="preserve">I am referred </w:t>
      </w:r>
      <w:r w:rsidR="004022DE" w:rsidRPr="00D751BB">
        <w:rPr>
          <w:rFonts w:ascii="Times New Roman" w:hAnsi="Times New Roman" w:cs="Times New Roman"/>
          <w:sz w:val="27"/>
          <w:szCs w:val="27"/>
        </w:rPr>
        <w:t xml:space="preserve">to you </w:t>
      </w:r>
      <w:r w:rsidRPr="00D751BB">
        <w:rPr>
          <w:rFonts w:ascii="Times New Roman" w:hAnsi="Times New Roman" w:cs="Times New Roman"/>
          <w:sz w:val="27"/>
          <w:szCs w:val="27"/>
        </w:rPr>
        <w:t xml:space="preserve">by 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Mr. A.B. </w:t>
      </w:r>
      <w:proofErr w:type="spellStart"/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>Trivedi</w:t>
      </w:r>
      <w:proofErr w:type="spellEnd"/>
      <w:r w:rsidRPr="00D751BB">
        <w:rPr>
          <w:rFonts w:ascii="Times New Roman" w:hAnsi="Times New Roman" w:cs="Times New Roman"/>
          <w:sz w:val="27"/>
          <w:szCs w:val="27"/>
        </w:rPr>
        <w:t xml:space="preserve">. </w:t>
      </w:r>
      <w:r w:rsidR="00D751BB" w:rsidRPr="00D751BB">
        <w:rPr>
          <w:rFonts w:ascii="Times New Roman" w:hAnsi="Times New Roman" w:cs="Times New Roman"/>
          <w:sz w:val="27"/>
          <w:szCs w:val="27"/>
        </w:rPr>
        <w:t>I am a</w:t>
      </w:r>
      <w:r w:rsidRPr="00D751BB">
        <w:rPr>
          <w:rFonts w:ascii="Times New Roman" w:hAnsi="Times New Roman" w:cs="Times New Roman"/>
          <w:sz w:val="27"/>
          <w:szCs w:val="27"/>
        </w:rPr>
        <w:t>ttaching his reference letter herewith for your kind reference.</w:t>
      </w:r>
    </w:p>
    <w:p w:rsidR="00D554D8" w:rsidRPr="00D751BB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D554D8" w:rsidRPr="00D751BB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sz w:val="27"/>
          <w:szCs w:val="27"/>
        </w:rPr>
        <w:t>My major achievements till now are listed below for your quick reference:</w:t>
      </w:r>
    </w:p>
    <w:p w:rsidR="00D554D8" w:rsidRPr="00D751BB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D554D8" w:rsidRPr="00D751B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I've scored Distinction marks in my graduation.</w:t>
      </w:r>
    </w:p>
    <w:p w:rsidR="00D554D8" w:rsidRPr="00D751B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I've played Chess at National Level.</w:t>
      </w:r>
    </w:p>
    <w:p w:rsidR="00D554D8" w:rsidRPr="00D751B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I've played Football at National Level.</w:t>
      </w:r>
    </w:p>
    <w:p w:rsidR="00D554D8" w:rsidRPr="00D751B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I've been awarded for best performance in 1</w:t>
      </w:r>
      <w:r w:rsidRPr="00D751BB">
        <w:rPr>
          <w:rFonts w:ascii="Times New Roman" w:hAnsi="Times New Roman" w:cs="Times New Roman"/>
          <w:b/>
          <w:bCs/>
          <w:sz w:val="27"/>
          <w:szCs w:val="27"/>
          <w:vertAlign w:val="superscript"/>
        </w:rPr>
        <w:t>st</w:t>
      </w:r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Sem. Project.</w:t>
      </w:r>
    </w:p>
    <w:p w:rsidR="00D554D8" w:rsidRPr="00D751BB" w:rsidRDefault="00A55B3B" w:rsidP="00D554D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I've been awarded for best performance in 2</w:t>
      </w:r>
      <w:r w:rsidRPr="00D751BB">
        <w:rPr>
          <w:rFonts w:ascii="Times New Roman" w:hAnsi="Times New Roman" w:cs="Times New Roman"/>
          <w:b/>
          <w:bCs/>
          <w:sz w:val="27"/>
          <w:szCs w:val="27"/>
          <w:vertAlign w:val="superscript"/>
        </w:rPr>
        <w:t>nd</w:t>
      </w:r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Sem. Project.</w:t>
      </w:r>
    </w:p>
    <w:p w:rsidR="00D554D8" w:rsidRPr="00D751BB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0F7B85" w:rsidRPr="00D751BB" w:rsidRDefault="00D554D8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sz w:val="27"/>
          <w:szCs w:val="27"/>
        </w:rPr>
        <w:t>I hereby attach my resume for your ready reference and kind consideration.</w:t>
      </w:r>
    </w:p>
    <w:p w:rsidR="000F7B85" w:rsidRPr="00D751BB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D554D8" w:rsidRPr="00D751BB" w:rsidRDefault="00D554D8" w:rsidP="00D751BB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sz w:val="27"/>
          <w:szCs w:val="27"/>
        </w:rPr>
        <w:t xml:space="preserve">Thank you for showing </w:t>
      </w:r>
      <w:r w:rsidR="000F7B85" w:rsidRPr="00D751BB">
        <w:rPr>
          <w:rFonts w:ascii="Times New Roman" w:hAnsi="Times New Roman" w:cs="Times New Roman"/>
          <w:sz w:val="27"/>
          <w:szCs w:val="27"/>
        </w:rPr>
        <w:t xml:space="preserve">your kind interest. </w:t>
      </w:r>
      <w:r w:rsidRPr="00D751BB">
        <w:rPr>
          <w:rFonts w:ascii="Times New Roman" w:hAnsi="Times New Roman" w:cs="Times New Roman"/>
          <w:sz w:val="27"/>
          <w:szCs w:val="27"/>
        </w:rPr>
        <w:t xml:space="preserve">I hope you will like my candidature and kindly allow me to serve your </w:t>
      </w:r>
      <w:r w:rsidR="000F7B85" w:rsidRPr="00D751BB">
        <w:rPr>
          <w:rFonts w:ascii="Times New Roman" w:hAnsi="Times New Roman" w:cs="Times New Roman"/>
          <w:sz w:val="27"/>
          <w:szCs w:val="27"/>
        </w:rPr>
        <w:t xml:space="preserve">reputed organisation/institution. My phone number is </w:t>
      </w:r>
      <w:r w:rsidR="00D751BB">
        <w:rPr>
          <w:rFonts w:ascii="Times New Roman" w:hAnsi="Times New Roman" w:cs="Times New Roman"/>
          <w:b/>
          <w:bCs/>
          <w:sz w:val="27"/>
          <w:szCs w:val="27"/>
        </w:rPr>
        <w:t>1234567890</w:t>
      </w:r>
      <w:r w:rsidR="000F7B85" w:rsidRPr="00D751BB">
        <w:rPr>
          <w:rFonts w:ascii="Times New Roman" w:hAnsi="Times New Roman" w:cs="Times New Roman"/>
          <w:sz w:val="27"/>
          <w:szCs w:val="27"/>
        </w:rPr>
        <w:t xml:space="preserve"> and my email id is </w:t>
      </w:r>
      <w:r w:rsidR="00A55B3B" w:rsidRPr="00D751BB">
        <w:rPr>
          <w:rFonts w:ascii="Times New Roman" w:hAnsi="Times New Roman" w:cs="Times New Roman"/>
          <w:b/>
          <w:bCs/>
          <w:sz w:val="27"/>
          <w:szCs w:val="27"/>
        </w:rPr>
        <w:t>shyam.modi@gmail.com</w:t>
      </w:r>
      <w:r w:rsidR="000F7B85" w:rsidRPr="00D751BB">
        <w:rPr>
          <w:rFonts w:ascii="Times New Roman" w:hAnsi="Times New Roman" w:cs="Times New Roman"/>
          <w:sz w:val="27"/>
          <w:szCs w:val="27"/>
        </w:rPr>
        <w:t xml:space="preserve">. </w:t>
      </w:r>
      <w:r w:rsidR="00D751BB">
        <w:rPr>
          <w:rFonts w:ascii="Times New Roman" w:hAnsi="Times New Roman" w:cs="Times New Roman"/>
          <w:sz w:val="27"/>
          <w:szCs w:val="27"/>
        </w:rPr>
        <w:t>I a</w:t>
      </w:r>
      <w:r w:rsidR="000F7B85" w:rsidRPr="00D751BB">
        <w:rPr>
          <w:rFonts w:ascii="Times New Roman" w:hAnsi="Times New Roman" w:cs="Times New Roman"/>
          <w:sz w:val="27"/>
          <w:szCs w:val="27"/>
        </w:rPr>
        <w:t>nticipat</w:t>
      </w:r>
      <w:r w:rsidR="00D751BB">
        <w:rPr>
          <w:rFonts w:ascii="Times New Roman" w:hAnsi="Times New Roman" w:cs="Times New Roman"/>
          <w:sz w:val="27"/>
          <w:szCs w:val="27"/>
        </w:rPr>
        <w:t>e</w:t>
      </w:r>
      <w:r w:rsidR="000F7B85" w:rsidRPr="00D751BB">
        <w:rPr>
          <w:rFonts w:ascii="Times New Roman" w:hAnsi="Times New Roman" w:cs="Times New Roman"/>
          <w:sz w:val="27"/>
          <w:szCs w:val="27"/>
        </w:rPr>
        <w:t xml:space="preserve"> a positive response from your kind end.</w:t>
      </w:r>
    </w:p>
    <w:p w:rsidR="000F7B85" w:rsidRPr="00D751BB" w:rsidRDefault="000F7B85" w:rsidP="00AD1562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</w:p>
    <w:p w:rsidR="000F7B85" w:rsidRPr="00D751BB" w:rsidRDefault="000F7B85" w:rsidP="000F7B85">
      <w:pPr>
        <w:spacing w:after="0" w:line="240" w:lineRule="auto"/>
        <w:jc w:val="both"/>
        <w:rPr>
          <w:rFonts w:ascii="Times New Roman" w:hAnsi="Times New Roman" w:cs="Times New Roman"/>
          <w:sz w:val="27"/>
          <w:szCs w:val="27"/>
        </w:rPr>
      </w:pPr>
      <w:r w:rsidRPr="00D751BB">
        <w:rPr>
          <w:rFonts w:ascii="Times New Roman" w:hAnsi="Times New Roman" w:cs="Times New Roman"/>
          <w:sz w:val="27"/>
          <w:szCs w:val="27"/>
        </w:rPr>
        <w:t>Thank you</w:t>
      </w:r>
    </w:p>
    <w:p w:rsidR="009F09FB" w:rsidRPr="00D751BB" w:rsidRDefault="009F09FB" w:rsidP="00EB29AC">
      <w:pPr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:rsidR="009F09FB" w:rsidRPr="00D751BB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Yours Faithfully, </w:t>
      </w:r>
    </w:p>
    <w:p w:rsidR="009F09FB" w:rsidRPr="00D751BB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9F09FB" w:rsidRPr="00D751BB" w:rsidRDefault="009F09FB" w:rsidP="00EB29AC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Shyam</w:t>
      </w:r>
      <w:proofErr w:type="spellEnd"/>
      <w:r w:rsidRPr="00D751BB">
        <w:rPr>
          <w:rFonts w:ascii="Times New Roman" w:hAnsi="Times New Roman" w:cs="Times New Roman"/>
          <w:b/>
          <w:bCs/>
          <w:sz w:val="27"/>
          <w:szCs w:val="27"/>
        </w:rPr>
        <w:t xml:space="preserve"> </w:t>
      </w:r>
      <w:proofErr w:type="spellStart"/>
      <w:r w:rsidRPr="00D751BB">
        <w:rPr>
          <w:rFonts w:ascii="Times New Roman" w:hAnsi="Times New Roman" w:cs="Times New Roman"/>
          <w:b/>
          <w:bCs/>
          <w:sz w:val="27"/>
          <w:szCs w:val="27"/>
        </w:rPr>
        <w:t>Modi</w:t>
      </w:r>
      <w:proofErr w:type="spellEnd"/>
    </w:p>
    <w:p w:rsidR="00741144" w:rsidRPr="00D751BB" w:rsidRDefault="00741144" w:rsidP="00351D78">
      <w:pPr>
        <w:spacing w:after="0" w:line="240" w:lineRule="auto"/>
        <w:rPr>
          <w:rFonts w:ascii="Times New Roman" w:hAnsi="Times New Roman" w:cs="Times New Roman"/>
          <w:b/>
          <w:bCs/>
          <w:sz w:val="27"/>
          <w:szCs w:val="27"/>
        </w:rPr>
      </w:pPr>
    </w:p>
    <w:p w:rsidR="000F7B85" w:rsidRPr="00D751BB" w:rsidRDefault="000F7B85" w:rsidP="00351D78">
      <w:pPr>
        <w:spacing w:after="0" w:line="240" w:lineRule="auto"/>
        <w:rPr>
          <w:b/>
          <w:bCs/>
          <w:sz w:val="27"/>
          <w:szCs w:val="27"/>
        </w:rPr>
      </w:pPr>
      <w:r w:rsidRPr="00D751BB">
        <w:rPr>
          <w:rFonts w:ascii="Times New Roman" w:hAnsi="Times New Roman" w:cs="Times New Roman"/>
          <w:b/>
          <w:bCs/>
          <w:sz w:val="27"/>
          <w:szCs w:val="27"/>
        </w:rPr>
        <w:t>Encl: 1) Resume Copy 2) Reference letter.</w:t>
      </w:r>
    </w:p>
    <w:sectPr w:rsidR="000F7B85" w:rsidRPr="00D751BB" w:rsidSect="00867DB1">
      <w:pgSz w:w="11906" w:h="16838"/>
      <w:pgMar w:top="397" w:right="397" w:bottom="39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EA279D"/>
    <w:multiLevelType w:val="hybridMultilevel"/>
    <w:tmpl w:val="BAD2B3F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3MDcwMDMxsDS2sDBU0lEKTi0uzszPAykwqgUABkWy5SwAAAA="/>
  </w:docVars>
  <w:rsids>
    <w:rsidRoot w:val="00E11BC6"/>
    <w:rsid w:val="000008CC"/>
    <w:rsid w:val="00002037"/>
    <w:rsid w:val="00011706"/>
    <w:rsid w:val="000F7B85"/>
    <w:rsid w:val="00167617"/>
    <w:rsid w:val="00183978"/>
    <w:rsid w:val="00213C25"/>
    <w:rsid w:val="00236811"/>
    <w:rsid w:val="002C073E"/>
    <w:rsid w:val="002C64FF"/>
    <w:rsid w:val="00312D60"/>
    <w:rsid w:val="003262A0"/>
    <w:rsid w:val="00351D78"/>
    <w:rsid w:val="00352EE4"/>
    <w:rsid w:val="003A463D"/>
    <w:rsid w:val="003E4DC6"/>
    <w:rsid w:val="003F3E40"/>
    <w:rsid w:val="004008F2"/>
    <w:rsid w:val="004022DE"/>
    <w:rsid w:val="00402E28"/>
    <w:rsid w:val="00424C14"/>
    <w:rsid w:val="004C245B"/>
    <w:rsid w:val="004D646F"/>
    <w:rsid w:val="006B360E"/>
    <w:rsid w:val="00722F63"/>
    <w:rsid w:val="007358D8"/>
    <w:rsid w:val="00741144"/>
    <w:rsid w:val="00770C8B"/>
    <w:rsid w:val="0077756C"/>
    <w:rsid w:val="007F3863"/>
    <w:rsid w:val="00863D56"/>
    <w:rsid w:val="00867DB1"/>
    <w:rsid w:val="008843F6"/>
    <w:rsid w:val="0090113C"/>
    <w:rsid w:val="009B3B49"/>
    <w:rsid w:val="009F09FB"/>
    <w:rsid w:val="00A44390"/>
    <w:rsid w:val="00A51241"/>
    <w:rsid w:val="00A55B3B"/>
    <w:rsid w:val="00A81DF5"/>
    <w:rsid w:val="00AB1027"/>
    <w:rsid w:val="00AC3328"/>
    <w:rsid w:val="00AD1562"/>
    <w:rsid w:val="00AE53EF"/>
    <w:rsid w:val="00B22FF5"/>
    <w:rsid w:val="00B51C9C"/>
    <w:rsid w:val="00B722B4"/>
    <w:rsid w:val="00BB2A23"/>
    <w:rsid w:val="00BC1442"/>
    <w:rsid w:val="00BE3903"/>
    <w:rsid w:val="00C21374"/>
    <w:rsid w:val="00D44B46"/>
    <w:rsid w:val="00D554D8"/>
    <w:rsid w:val="00D751BB"/>
    <w:rsid w:val="00DB0316"/>
    <w:rsid w:val="00E11BC6"/>
    <w:rsid w:val="00E67F38"/>
    <w:rsid w:val="00E83593"/>
    <w:rsid w:val="00F35B3B"/>
    <w:rsid w:val="00F43C0E"/>
    <w:rsid w:val="00FB2F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554D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Internship Request Letter With Reference;www.ExcelDataPro.com</cp:keywords>
  <cp:lastModifiedBy>Windows User</cp:lastModifiedBy>
  <cp:revision>3</cp:revision>
  <dcterms:created xsi:type="dcterms:W3CDTF">2020-03-26T14:41:00Z</dcterms:created>
  <dcterms:modified xsi:type="dcterms:W3CDTF">2020-03-26T15:13:00Z</dcterms:modified>
</cp:coreProperties>
</file>